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4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1c5b15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64c45ce4-0122-498e-8b71-57d915cd90b6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4T12:48:30Z</dcterms:created>
  <dcterms:modified xsi:type="dcterms:W3CDTF">2023-06-14T12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